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6D11F5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6D11F5">
        <w:rPr>
          <w:b/>
          <w:bCs/>
          <w:sz w:val="22"/>
          <w:szCs w:val="24"/>
        </w:rPr>
      </w:r>
      <w:r w:rsidR="006D11F5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6D11F5">
        <w:rPr>
          <w:b/>
          <w:bCs/>
          <w:sz w:val="22"/>
          <w:szCs w:val="24"/>
        </w:rPr>
      </w:r>
      <w:r w:rsidR="006D11F5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4D76C575" w:rsidR="00EE1C10" w:rsidRPr="00F15008" w:rsidRDefault="00E16BD0" w:rsidP="0088466D">
            <w:pPr>
              <w:rPr>
                <w:sz w:val="22"/>
                <w:szCs w:val="24"/>
              </w:rPr>
            </w:pPr>
            <w:r w:rsidRPr="00E16BD0">
              <w:rPr>
                <w:sz w:val="22"/>
                <w:szCs w:val="24"/>
              </w:rPr>
              <w:t xml:space="preserve">HMS Deliverables </w:t>
            </w:r>
            <w:r w:rsidR="00C82592">
              <w:rPr>
                <w:sz w:val="22"/>
                <w:szCs w:val="24"/>
              </w:rPr>
              <w:t>4</w:t>
            </w:r>
            <w:r w:rsidRPr="00E16BD0">
              <w:rPr>
                <w:sz w:val="22"/>
                <w:szCs w:val="24"/>
              </w:rPr>
              <w:t xml:space="preserve"> Discussion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 xml:space="preserve"># </w:t>
            </w:r>
            <w:proofErr w:type="gramStart"/>
            <w:r w:rsidRPr="00F15008">
              <w:rPr>
                <w:b/>
                <w:bCs/>
                <w:sz w:val="22"/>
                <w:szCs w:val="24"/>
              </w:rPr>
              <w:t>of</w:t>
            </w:r>
            <w:proofErr w:type="gramEnd"/>
            <w:r w:rsidRPr="00F15008">
              <w:rPr>
                <w:b/>
                <w:bCs/>
                <w:sz w:val="22"/>
                <w:szCs w:val="24"/>
              </w:rPr>
              <w:t xml:space="preserve">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C426BDB" w:rsidR="00EE1C10" w:rsidRPr="00F15008" w:rsidRDefault="00C04DCF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5D06DA58" w:rsidR="00EE1C10" w:rsidRPr="0051098B" w:rsidRDefault="00710B9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March</w:t>
            </w:r>
            <w:r w:rsidR="00EE1C10">
              <w:rPr>
                <w:sz w:val="22"/>
                <w:szCs w:val="24"/>
              </w:rPr>
              <w:t xml:space="preserve"> </w:t>
            </w:r>
            <w:r w:rsidR="00C82592">
              <w:rPr>
                <w:sz w:val="22"/>
                <w:szCs w:val="24"/>
              </w:rPr>
              <w:t>28</w:t>
            </w:r>
            <w:r w:rsidR="00EE1C10">
              <w:rPr>
                <w:sz w:val="22"/>
                <w:szCs w:val="24"/>
              </w:rPr>
              <w:t xml:space="preserve">th, </w:t>
            </w:r>
            <w:r w:rsidR="007B7041">
              <w:rPr>
                <w:sz w:val="22"/>
                <w:szCs w:val="24"/>
              </w:rPr>
              <w:t>2022,</w:t>
            </w:r>
            <w:r w:rsidR="00EE1C10"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1FAC3CF0" w:rsidR="00EE1C10" w:rsidRPr="0051098B" w:rsidRDefault="005E3779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8.00 </w:t>
            </w:r>
            <w:r w:rsidR="00570C73">
              <w:rPr>
                <w:sz w:val="22"/>
                <w:szCs w:val="24"/>
              </w:rPr>
              <w:t>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9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0</w:t>
            </w:r>
            <w:r w:rsidR="00570C73">
              <w:rPr>
                <w:sz w:val="22"/>
                <w:szCs w:val="24"/>
              </w:rPr>
              <w:t>0</w:t>
            </w:r>
            <w:r>
              <w:rPr>
                <w:sz w:val="22"/>
                <w:szCs w:val="24"/>
              </w:rPr>
              <w:t xml:space="preserve"> </w:t>
            </w:r>
            <w:r w:rsidR="00570C73">
              <w:rPr>
                <w:sz w:val="22"/>
                <w:szCs w:val="24"/>
              </w:rPr>
              <w:t>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6AB15952" w:rsidR="00EE1C10" w:rsidRPr="0051098B" w:rsidRDefault="00C82592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>ZOOM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121B415C" w:rsidR="007C313C" w:rsidRPr="0098588C" w:rsidRDefault="00C8259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6AF5B78D" w:rsidR="007C313C" w:rsidRPr="0098588C" w:rsidRDefault="00E84317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1CB357F3" w:rsidR="007C313C" w:rsidRPr="0098588C" w:rsidRDefault="00C8259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43B275EB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6BB2C167" w:rsidR="007C313C" w:rsidRDefault="00E84317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7171CF60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1EF7DA2F" w:rsidR="00EE1C10" w:rsidRPr="00F15008" w:rsidRDefault="00381D0B" w:rsidP="0088466D">
            <w:pPr>
              <w:rPr>
                <w:color w:val="000000"/>
                <w:sz w:val="22"/>
                <w:szCs w:val="22"/>
              </w:rPr>
            </w:pPr>
            <w:r w:rsidRPr="00381D0B">
              <w:rPr>
                <w:sz w:val="22"/>
                <w:szCs w:val="24"/>
              </w:rPr>
              <w:t>HMS Deliverables-</w:t>
            </w:r>
            <w:r w:rsidR="00C82592">
              <w:rPr>
                <w:sz w:val="22"/>
                <w:szCs w:val="24"/>
              </w:rPr>
              <w:t>4</w:t>
            </w:r>
            <w:r w:rsidRPr="00381D0B">
              <w:rPr>
                <w:sz w:val="22"/>
                <w:szCs w:val="24"/>
              </w:rPr>
              <w:t xml:space="preserve"> Meeting</w:t>
            </w:r>
          </w:p>
        </w:tc>
      </w:tr>
    </w:tbl>
    <w:p w14:paraId="63276098" w14:textId="3A8AFC0F" w:rsidR="00EE1C10" w:rsidRDefault="00EE1C10" w:rsidP="00EE1C10"/>
    <w:p w14:paraId="00F49C3A" w14:textId="431A0934" w:rsidR="00941551" w:rsidRDefault="00941551" w:rsidP="00EE1C10"/>
    <w:p w14:paraId="58DFE935" w14:textId="74465AA2" w:rsidR="00941551" w:rsidRDefault="00941551" w:rsidP="00EE1C10">
      <w:pPr>
        <w:rPr>
          <w:b/>
          <w:bCs/>
          <w:sz w:val="24"/>
          <w:szCs w:val="24"/>
        </w:rPr>
      </w:pPr>
      <w:r w:rsidRPr="00941551">
        <w:rPr>
          <w:b/>
          <w:bCs/>
          <w:sz w:val="24"/>
          <w:szCs w:val="24"/>
        </w:rPr>
        <w:t>Discussion Points</w:t>
      </w:r>
    </w:p>
    <w:p w14:paraId="4A0FF23C" w14:textId="2DA36C8F" w:rsidR="00941551" w:rsidRDefault="00941551" w:rsidP="00EE1C10">
      <w:pPr>
        <w:rPr>
          <w:b/>
          <w:bCs/>
          <w:sz w:val="24"/>
          <w:szCs w:val="24"/>
        </w:rPr>
      </w:pPr>
    </w:p>
    <w:p w14:paraId="1B1286A1" w14:textId="77777777" w:rsidR="00941551" w:rsidRPr="000D7E69" w:rsidRDefault="00941551" w:rsidP="00941551">
      <w:pPr>
        <w:pStyle w:val="ListParagraph"/>
        <w:numPr>
          <w:ilvl w:val="0"/>
          <w:numId w:val="2"/>
        </w:numPr>
        <w:rPr>
          <w:rFonts w:ascii="Times New Roman" w:eastAsia="Times New Roman" w:hAnsi="Times New Roman"/>
          <w:bCs/>
        </w:rPr>
      </w:pPr>
      <w:r w:rsidRPr="000D7E69">
        <w:rPr>
          <w:rFonts w:ascii="Times New Roman" w:eastAsia="Times New Roman" w:hAnsi="Times New Roman"/>
          <w:bCs/>
        </w:rPr>
        <w:t>Allocate the deliverable-</w:t>
      </w:r>
      <w:r>
        <w:rPr>
          <w:rFonts w:ascii="Times New Roman" w:eastAsia="Times New Roman" w:hAnsi="Times New Roman"/>
          <w:bCs/>
        </w:rPr>
        <w:t>4</w:t>
      </w:r>
      <w:r w:rsidRPr="000D7E69">
        <w:rPr>
          <w:rFonts w:ascii="Times New Roman" w:eastAsia="Times New Roman" w:hAnsi="Times New Roman"/>
          <w:bCs/>
        </w:rPr>
        <w:t xml:space="preserve"> tasks between the team.</w:t>
      </w:r>
    </w:p>
    <w:p w14:paraId="30C39140" w14:textId="4232EF95" w:rsidR="00941551" w:rsidRDefault="00941551" w:rsidP="00941551">
      <w:pPr>
        <w:pStyle w:val="ListParagraph"/>
        <w:numPr>
          <w:ilvl w:val="0"/>
          <w:numId w:val="2"/>
        </w:numPr>
        <w:rPr>
          <w:rFonts w:ascii="Times New Roman" w:eastAsia="Times New Roman" w:hAnsi="Times New Roman"/>
          <w:bCs/>
        </w:rPr>
      </w:pPr>
      <w:r w:rsidRPr="000D7E69">
        <w:rPr>
          <w:rFonts w:ascii="Times New Roman" w:eastAsia="Times New Roman" w:hAnsi="Times New Roman"/>
          <w:bCs/>
        </w:rPr>
        <w:t>Discussion on</w:t>
      </w:r>
      <w:r>
        <w:rPr>
          <w:rFonts w:ascii="Times New Roman" w:eastAsia="Times New Roman" w:hAnsi="Times New Roman"/>
          <w:bCs/>
        </w:rPr>
        <w:t xml:space="preserve"> Requirement Specification content.</w:t>
      </w:r>
    </w:p>
    <w:p w14:paraId="371DFD13" w14:textId="1491F554" w:rsidR="000A628B" w:rsidRDefault="000A628B" w:rsidP="000A628B">
      <w:pPr>
        <w:pStyle w:val="ListParagraph"/>
        <w:numPr>
          <w:ilvl w:val="1"/>
          <w:numId w:val="2"/>
        </w:numPr>
        <w:rPr>
          <w:rFonts w:ascii="Times New Roman" w:eastAsia="Times New Roman" w:hAnsi="Times New Roman"/>
          <w:bCs/>
        </w:rPr>
      </w:pPr>
      <w:r>
        <w:rPr>
          <w:rFonts w:ascii="Times New Roman" w:eastAsia="Times New Roman" w:hAnsi="Times New Roman"/>
          <w:bCs/>
        </w:rPr>
        <w:t>Requirements for Admin Module (Doctor, Patient, Specialization)</w:t>
      </w:r>
    </w:p>
    <w:p w14:paraId="38BE5318" w14:textId="67C367D6" w:rsidR="000A628B" w:rsidRPr="000D7E69" w:rsidRDefault="000A628B" w:rsidP="000A628B">
      <w:pPr>
        <w:pStyle w:val="ListParagraph"/>
        <w:numPr>
          <w:ilvl w:val="1"/>
          <w:numId w:val="2"/>
        </w:numPr>
        <w:rPr>
          <w:rFonts w:ascii="Times New Roman" w:eastAsia="Times New Roman" w:hAnsi="Times New Roman"/>
          <w:bCs/>
        </w:rPr>
      </w:pPr>
      <w:r>
        <w:rPr>
          <w:rFonts w:ascii="Times New Roman" w:eastAsia="Times New Roman" w:hAnsi="Times New Roman"/>
          <w:bCs/>
        </w:rPr>
        <w:t>Requirements for Doctor Module (Appointments, Treatment, Medicine)</w:t>
      </w:r>
    </w:p>
    <w:p w14:paraId="59A81805" w14:textId="77777777" w:rsidR="00941551" w:rsidRPr="00F02105" w:rsidRDefault="00941551" w:rsidP="00941551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Quick sync up on phase 2 development tasks.</w:t>
      </w:r>
    </w:p>
    <w:p w14:paraId="20AE5481" w14:textId="3E7D473F" w:rsidR="00941551" w:rsidRPr="000A628B" w:rsidRDefault="00941551" w:rsidP="00941551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eastAsia="Times New Roman" w:hAnsi="Times New Roman"/>
          <w:bCs/>
        </w:rPr>
        <w:t>Assessment of UML Diagrams (Use Case, Class, Sequence).</w:t>
      </w:r>
    </w:p>
    <w:p w14:paraId="67230A69" w14:textId="1D9272B7" w:rsidR="000A628B" w:rsidRPr="006C49E7" w:rsidRDefault="000A628B" w:rsidP="000A628B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eastAsia="Times New Roman" w:hAnsi="Times New Roman"/>
          <w:bCs/>
        </w:rPr>
        <w:t>UML diagrams should address the scenarios related to Phase 2 development only</w:t>
      </w:r>
      <w:r w:rsidR="00DD2989">
        <w:rPr>
          <w:rFonts w:ascii="Times New Roman" w:eastAsia="Times New Roman" w:hAnsi="Times New Roman"/>
          <w:bCs/>
        </w:rPr>
        <w:t>.</w:t>
      </w:r>
    </w:p>
    <w:p w14:paraId="5AECA6CA" w14:textId="4DA1EFA0" w:rsidR="00941551" w:rsidRDefault="00941551" w:rsidP="00941551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nalysis of Development Test Cases.</w:t>
      </w:r>
    </w:p>
    <w:p w14:paraId="5872B02E" w14:textId="52E7B358" w:rsidR="000A628B" w:rsidRDefault="00DD2989" w:rsidP="000A628B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 m</w:t>
      </w:r>
      <w:r w:rsidR="000A628B">
        <w:rPr>
          <w:rFonts w:ascii="Times New Roman" w:hAnsi="Times New Roman"/>
          <w:bCs/>
        </w:rPr>
        <w:t>inimum of 10-15 test</w:t>
      </w:r>
      <w:r>
        <w:rPr>
          <w:rFonts w:ascii="Times New Roman" w:hAnsi="Times New Roman"/>
          <w:bCs/>
        </w:rPr>
        <w:t xml:space="preserve"> </w:t>
      </w:r>
      <w:r w:rsidR="000A628B">
        <w:rPr>
          <w:rFonts w:ascii="Times New Roman" w:hAnsi="Times New Roman"/>
          <w:bCs/>
        </w:rPr>
        <w:t>cases should be there for each UI screen.</w:t>
      </w:r>
    </w:p>
    <w:p w14:paraId="625E3D58" w14:textId="317B3B75" w:rsidR="00DD2989" w:rsidRDefault="00DD2989" w:rsidP="000A628B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Corner and Edge cases scenarios should be covered in test cases.</w:t>
      </w:r>
    </w:p>
    <w:p w14:paraId="43552AB0" w14:textId="1DD81B26" w:rsidR="00941551" w:rsidRDefault="00941551" w:rsidP="00EE1C10">
      <w:pPr>
        <w:rPr>
          <w:b/>
          <w:bCs/>
          <w:sz w:val="24"/>
          <w:szCs w:val="24"/>
        </w:rPr>
      </w:pPr>
    </w:p>
    <w:p w14:paraId="06965507" w14:textId="77777777" w:rsidR="00DD2989" w:rsidRDefault="00DD2989" w:rsidP="00EE1C10">
      <w:pPr>
        <w:rPr>
          <w:b/>
          <w:bCs/>
          <w:sz w:val="24"/>
          <w:szCs w:val="24"/>
        </w:rPr>
      </w:pPr>
    </w:p>
    <w:p w14:paraId="5FAC085C" w14:textId="1608B169" w:rsidR="00941551" w:rsidRDefault="00941551" w:rsidP="00EE1C1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on Items</w:t>
      </w:r>
    </w:p>
    <w:p w14:paraId="668AC10A" w14:textId="741C89CD" w:rsidR="00941551" w:rsidRDefault="00941551" w:rsidP="00EE1C10">
      <w:pPr>
        <w:rPr>
          <w:b/>
          <w:bCs/>
          <w:sz w:val="24"/>
          <w:szCs w:val="24"/>
        </w:rPr>
      </w:pPr>
    </w:p>
    <w:p w14:paraId="2A4360F7" w14:textId="77777777" w:rsidR="00E5373C" w:rsidRDefault="00941551" w:rsidP="00E5373C">
      <w:pPr>
        <w:pStyle w:val="ListParagraph"/>
        <w:numPr>
          <w:ilvl w:val="0"/>
          <w:numId w:val="2"/>
        </w:numPr>
        <w:rPr>
          <w:bCs/>
        </w:rPr>
      </w:pPr>
      <w:r>
        <w:rPr>
          <w:bCs/>
        </w:rPr>
        <w:t>Scrum Master/Coordinator will set up deliverable 4 tasks on Trello Board and assigned the same to respective members.</w:t>
      </w:r>
    </w:p>
    <w:p w14:paraId="1132A747" w14:textId="0CDFF170" w:rsidR="00081B0E" w:rsidRDefault="00081B0E" w:rsidP="00E5373C">
      <w:pPr>
        <w:pStyle w:val="ListParagraph"/>
        <w:numPr>
          <w:ilvl w:val="1"/>
          <w:numId w:val="2"/>
        </w:numPr>
        <w:rPr>
          <w:bCs/>
        </w:rPr>
      </w:pPr>
      <w:r>
        <w:rPr>
          <w:bCs/>
        </w:rPr>
        <w:t>Team members can check the</w:t>
      </w:r>
      <w:r w:rsidR="007879FE">
        <w:rPr>
          <w:bCs/>
        </w:rPr>
        <w:t>ir</w:t>
      </w:r>
      <w:r>
        <w:rPr>
          <w:bCs/>
        </w:rPr>
        <w:t xml:space="preserve"> task</w:t>
      </w:r>
      <w:r w:rsidR="007879FE">
        <w:rPr>
          <w:bCs/>
        </w:rPr>
        <w:t>s</w:t>
      </w:r>
      <w:r>
        <w:rPr>
          <w:bCs/>
        </w:rPr>
        <w:t xml:space="preserve"> from </w:t>
      </w:r>
      <w:r w:rsidR="007879FE">
        <w:rPr>
          <w:bCs/>
        </w:rPr>
        <w:t xml:space="preserve">the </w:t>
      </w:r>
      <w:r>
        <w:rPr>
          <w:bCs/>
        </w:rPr>
        <w:t>below path on Trello Board.</w:t>
      </w:r>
    </w:p>
    <w:p w14:paraId="21A40322" w14:textId="063E1754" w:rsidR="00123A72" w:rsidRDefault="00941551" w:rsidP="00E5373C">
      <w:pPr>
        <w:pStyle w:val="ListParagraph"/>
        <w:numPr>
          <w:ilvl w:val="1"/>
          <w:numId w:val="2"/>
        </w:numPr>
        <w:rPr>
          <w:bCs/>
        </w:rPr>
      </w:pPr>
      <w:r w:rsidRPr="00E5373C">
        <w:rPr>
          <w:bCs/>
        </w:rPr>
        <w:t xml:space="preserve">Trello Task Path: </w:t>
      </w:r>
      <w:r>
        <w:t xml:space="preserve"> </w:t>
      </w:r>
      <w:hyperlink r:id="rId7" w:history="1">
        <w:r w:rsidRPr="00E5373C">
          <w:rPr>
            <w:rStyle w:val="Hyperlink"/>
            <w:bCs/>
          </w:rPr>
          <w:t>https://trello.com/c/sI7xx1F5/38-deliverable-4-discussions</w:t>
        </w:r>
      </w:hyperlink>
      <w:r w:rsidRPr="00E5373C">
        <w:rPr>
          <w:bCs/>
        </w:rPr>
        <w:t xml:space="preserve"> </w:t>
      </w:r>
    </w:p>
    <w:p w14:paraId="37507715" w14:textId="77777777" w:rsidR="00E5373C" w:rsidRPr="00E5373C" w:rsidRDefault="00E5373C" w:rsidP="00E5373C">
      <w:pPr>
        <w:pStyle w:val="ListParagraph"/>
        <w:ind w:left="1440"/>
        <w:rPr>
          <w:bCs/>
        </w:rPr>
      </w:pPr>
    </w:p>
    <w:p w14:paraId="05DF7044" w14:textId="1F34B6F7" w:rsidR="00941551" w:rsidRDefault="00941551" w:rsidP="00EE1C10">
      <w:pPr>
        <w:pStyle w:val="ListParagraph"/>
        <w:numPr>
          <w:ilvl w:val="0"/>
          <w:numId w:val="2"/>
        </w:numPr>
        <w:rPr>
          <w:bCs/>
        </w:rPr>
      </w:pPr>
      <w:r w:rsidRPr="000D7E69">
        <w:rPr>
          <w:bCs/>
        </w:rPr>
        <w:t xml:space="preserve">Team members will update the </w:t>
      </w:r>
      <w:r>
        <w:rPr>
          <w:bCs/>
        </w:rPr>
        <w:t xml:space="preserve">task </w:t>
      </w:r>
      <w:r w:rsidRPr="000D7E69">
        <w:rPr>
          <w:bCs/>
        </w:rPr>
        <w:t>status</w:t>
      </w:r>
      <w:r>
        <w:rPr>
          <w:bCs/>
        </w:rPr>
        <w:t xml:space="preserve"> and push the latest code on GitHub before the deliverable submission deadline.</w:t>
      </w:r>
    </w:p>
    <w:p w14:paraId="445BE517" w14:textId="77777777" w:rsidR="00E5373C" w:rsidRPr="00E5373C" w:rsidRDefault="00E5373C" w:rsidP="00E5373C">
      <w:pPr>
        <w:pStyle w:val="ListParagraph"/>
        <w:rPr>
          <w:bCs/>
        </w:rPr>
      </w:pPr>
    </w:p>
    <w:p w14:paraId="4506A9E0" w14:textId="2BAFDB88" w:rsidR="00941551" w:rsidRDefault="00941551" w:rsidP="00EE1C10">
      <w:pPr>
        <w:rPr>
          <w:b/>
          <w:bCs/>
          <w:sz w:val="24"/>
          <w:szCs w:val="24"/>
        </w:rPr>
      </w:pPr>
    </w:p>
    <w:p w14:paraId="1485AC21" w14:textId="2DD03638" w:rsidR="00941551" w:rsidRDefault="00941551" w:rsidP="00EE1C1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ext Meeting</w:t>
      </w:r>
    </w:p>
    <w:p w14:paraId="27BCC448" w14:textId="04E8254D" w:rsidR="00941551" w:rsidRPr="00941551" w:rsidRDefault="00941551" w:rsidP="00941551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t>Code Inspection Meeting</w:t>
      </w:r>
    </w:p>
    <w:p w14:paraId="47397619" w14:textId="77777777" w:rsidR="00941551" w:rsidRPr="00941551" w:rsidRDefault="00941551" w:rsidP="00EE1C10">
      <w:pPr>
        <w:rPr>
          <w:b/>
          <w:bCs/>
          <w:sz w:val="24"/>
          <w:szCs w:val="24"/>
        </w:rPr>
      </w:pPr>
    </w:p>
    <w:p w14:paraId="632C760A" w14:textId="77777777" w:rsidR="00EE1C10" w:rsidRPr="004B580B" w:rsidRDefault="00EE1C10" w:rsidP="00EE1C10">
      <w:pPr>
        <w:ind w:left="720" w:hanging="720"/>
        <w:rPr>
          <w:sz w:val="36"/>
          <w:szCs w:val="36"/>
        </w:rPr>
      </w:pPr>
    </w:p>
    <w:bookmarkEnd w:id="0"/>
    <w:p w14:paraId="622B4A44" w14:textId="77777777" w:rsidR="00EE1C10" w:rsidRDefault="00EE1C10"/>
    <w:sectPr w:rsidR="00EE1C1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D4D9C" w14:textId="77777777" w:rsidR="006D11F5" w:rsidRDefault="006D11F5" w:rsidP="00994F5F">
      <w:r>
        <w:separator/>
      </w:r>
    </w:p>
  </w:endnote>
  <w:endnote w:type="continuationSeparator" w:id="0">
    <w:p w14:paraId="50250376" w14:textId="77777777" w:rsidR="006D11F5" w:rsidRDefault="006D11F5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A8BAF" w14:textId="77777777" w:rsidR="006D11F5" w:rsidRDefault="006D11F5" w:rsidP="00994F5F">
      <w:r>
        <w:separator/>
      </w:r>
    </w:p>
  </w:footnote>
  <w:footnote w:type="continuationSeparator" w:id="0">
    <w:p w14:paraId="34144C09" w14:textId="77777777" w:rsidR="006D11F5" w:rsidRDefault="006D11F5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11BA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883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60484053">
    <w:abstractNumId w:val="2"/>
  </w:num>
  <w:num w:numId="3" w16cid:durableId="107969921">
    <w:abstractNumId w:val="0"/>
  </w:num>
  <w:num w:numId="4" w16cid:durableId="1848398222">
    <w:abstractNumId w:val="6"/>
  </w:num>
  <w:num w:numId="5" w16cid:durableId="1694962552">
    <w:abstractNumId w:val="7"/>
  </w:num>
  <w:num w:numId="6" w16cid:durableId="430703936">
    <w:abstractNumId w:val="3"/>
  </w:num>
  <w:num w:numId="7" w16cid:durableId="2062554568">
    <w:abstractNumId w:val="4"/>
  </w:num>
  <w:num w:numId="8" w16cid:durableId="290062985">
    <w:abstractNumId w:val="1"/>
  </w:num>
  <w:num w:numId="9" w16cid:durableId="13282478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DExMbM0NwZCAyUdpeDU4uLM/DyQArNaACpg1+8sAAAA"/>
  </w:docVars>
  <w:rsids>
    <w:rsidRoot w:val="003C54CB"/>
    <w:rsid w:val="00052700"/>
    <w:rsid w:val="00081B0E"/>
    <w:rsid w:val="0008398F"/>
    <w:rsid w:val="000950DB"/>
    <w:rsid w:val="000A5AD6"/>
    <w:rsid w:val="000A628B"/>
    <w:rsid w:val="000D7E69"/>
    <w:rsid w:val="000E2779"/>
    <w:rsid w:val="00123A72"/>
    <w:rsid w:val="0013014E"/>
    <w:rsid w:val="002C4CD6"/>
    <w:rsid w:val="002C5104"/>
    <w:rsid w:val="003043D5"/>
    <w:rsid w:val="003426FD"/>
    <w:rsid w:val="00355F4A"/>
    <w:rsid w:val="00381D0B"/>
    <w:rsid w:val="003C54CB"/>
    <w:rsid w:val="004241DF"/>
    <w:rsid w:val="00441CBA"/>
    <w:rsid w:val="00470D22"/>
    <w:rsid w:val="004D165E"/>
    <w:rsid w:val="005142FC"/>
    <w:rsid w:val="00550ECB"/>
    <w:rsid w:val="005556CB"/>
    <w:rsid w:val="00570C73"/>
    <w:rsid w:val="005721EF"/>
    <w:rsid w:val="005D558D"/>
    <w:rsid w:val="005E3779"/>
    <w:rsid w:val="006438D6"/>
    <w:rsid w:val="006547EE"/>
    <w:rsid w:val="006670A7"/>
    <w:rsid w:val="006A4E7F"/>
    <w:rsid w:val="006C49E7"/>
    <w:rsid w:val="006D11F5"/>
    <w:rsid w:val="006D46C5"/>
    <w:rsid w:val="00710B9D"/>
    <w:rsid w:val="00720B99"/>
    <w:rsid w:val="007801EE"/>
    <w:rsid w:val="007879FE"/>
    <w:rsid w:val="007A14F3"/>
    <w:rsid w:val="007B7041"/>
    <w:rsid w:val="007C313C"/>
    <w:rsid w:val="00863A51"/>
    <w:rsid w:val="00885207"/>
    <w:rsid w:val="00895DB2"/>
    <w:rsid w:val="00895E66"/>
    <w:rsid w:val="008A0651"/>
    <w:rsid w:val="008B060B"/>
    <w:rsid w:val="009147D2"/>
    <w:rsid w:val="00941551"/>
    <w:rsid w:val="009637B7"/>
    <w:rsid w:val="00994F5F"/>
    <w:rsid w:val="009A2664"/>
    <w:rsid w:val="009D203A"/>
    <w:rsid w:val="00A16E7B"/>
    <w:rsid w:val="00A211E5"/>
    <w:rsid w:val="00A576FE"/>
    <w:rsid w:val="00B85539"/>
    <w:rsid w:val="00C04DCF"/>
    <w:rsid w:val="00C82592"/>
    <w:rsid w:val="00CA0212"/>
    <w:rsid w:val="00CE35BB"/>
    <w:rsid w:val="00D31B77"/>
    <w:rsid w:val="00D3383F"/>
    <w:rsid w:val="00DC0574"/>
    <w:rsid w:val="00DD2989"/>
    <w:rsid w:val="00DD60FD"/>
    <w:rsid w:val="00E16BD0"/>
    <w:rsid w:val="00E5373C"/>
    <w:rsid w:val="00E710ED"/>
    <w:rsid w:val="00E84317"/>
    <w:rsid w:val="00EE1C10"/>
    <w:rsid w:val="00F02105"/>
    <w:rsid w:val="00F541DB"/>
    <w:rsid w:val="00F72579"/>
    <w:rsid w:val="00F9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A211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11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rello.com/c/sI7xx1F5/38-deliverable-4-discuss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77</cp:revision>
  <dcterms:created xsi:type="dcterms:W3CDTF">2022-02-03T17:24:00Z</dcterms:created>
  <dcterms:modified xsi:type="dcterms:W3CDTF">2022-04-07T16:48:00Z</dcterms:modified>
</cp:coreProperties>
</file>